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00BDE" w14:textId="7A73C105" w:rsidR="006579E8" w:rsidRPr="006579E8" w:rsidRDefault="006579E8" w:rsidP="006579E8">
      <w:pPr>
        <w:pStyle w:val="Heading1"/>
        <w:jc w:val="center"/>
        <w:rPr>
          <w:lang w:val="en-150"/>
        </w:rPr>
      </w:pPr>
      <w:r>
        <w:t>Домашняя</w:t>
      </w:r>
      <w:r w:rsidRPr="00B75D02">
        <w:rPr>
          <w:lang w:val="en-US"/>
        </w:rPr>
        <w:t xml:space="preserve"> </w:t>
      </w:r>
      <w:r>
        <w:t>работа</w:t>
      </w:r>
      <w:r w:rsidRPr="00B75D02">
        <w:rPr>
          <w:lang w:val="en-US"/>
        </w:rPr>
        <w:t xml:space="preserve"> № </w:t>
      </w:r>
      <w:r>
        <w:rPr>
          <w:lang w:val="en-150"/>
        </w:rPr>
        <w:t>11</w:t>
      </w:r>
    </w:p>
    <w:p w14:paraId="5535D4AD" w14:textId="05F6A445" w:rsidR="00931EF0" w:rsidRPr="00EB7395" w:rsidRDefault="00DA768C">
      <w:pPr>
        <w:rPr>
          <w:lang w:val="en-150"/>
        </w:rPr>
      </w:pPr>
      <w:r w:rsidRPr="00EB7395">
        <w:rPr>
          <w:lang w:val="en-150"/>
        </w:rPr>
        <w:t xml:space="preserve">I am the ruler of the world. In 10 years, all countries will </w:t>
      </w:r>
      <w:r w:rsidR="00EB7395" w:rsidRPr="00EB7395">
        <w:rPr>
          <w:lang w:val="en-150"/>
        </w:rPr>
        <w:t>be</w:t>
      </w:r>
      <w:r w:rsidRPr="00EB7395">
        <w:rPr>
          <w:lang w:val="en-150"/>
        </w:rPr>
        <w:t xml:space="preserve"> abandon</w:t>
      </w:r>
      <w:r w:rsidR="00EB7395" w:rsidRPr="00EB7395">
        <w:rPr>
          <w:lang w:val="en-150"/>
        </w:rPr>
        <w:t>ing</w:t>
      </w:r>
      <w:r w:rsidRPr="00EB7395">
        <w:rPr>
          <w:lang w:val="en-150"/>
        </w:rPr>
        <w:t xml:space="preserve"> the extraction and use of oil and coal and will </w:t>
      </w:r>
      <w:r w:rsidR="00EB7395" w:rsidRPr="00EB7395">
        <w:rPr>
          <w:lang w:val="en-150"/>
        </w:rPr>
        <w:t xml:space="preserve">be </w:t>
      </w:r>
      <w:r w:rsidRPr="00EB7395">
        <w:rPr>
          <w:lang w:val="en-150"/>
        </w:rPr>
        <w:t>us</w:t>
      </w:r>
      <w:r w:rsidR="00EB7395" w:rsidRPr="00EB7395">
        <w:rPr>
          <w:lang w:val="en-150"/>
        </w:rPr>
        <w:t xml:space="preserve">ing </w:t>
      </w:r>
      <w:r w:rsidRPr="00EB7395">
        <w:rPr>
          <w:lang w:val="en-150"/>
        </w:rPr>
        <w:t xml:space="preserve">renewable energy sources. In 20 years, all countries will </w:t>
      </w:r>
      <w:r w:rsidR="00EB7395" w:rsidRPr="00EB7395">
        <w:rPr>
          <w:lang w:val="en-150"/>
        </w:rPr>
        <w:t xml:space="preserve">be </w:t>
      </w:r>
      <w:r w:rsidRPr="00EB7395">
        <w:rPr>
          <w:lang w:val="en-150"/>
        </w:rPr>
        <w:t>us</w:t>
      </w:r>
      <w:r w:rsidR="00EB7395" w:rsidRPr="00EB7395">
        <w:rPr>
          <w:lang w:val="en-150"/>
        </w:rPr>
        <w:t>ing</w:t>
      </w:r>
      <w:r w:rsidRPr="00EB7395">
        <w:rPr>
          <w:lang w:val="en-150"/>
        </w:rPr>
        <w:t xml:space="preserve"> universal basic income instead of social benefits. In 30 years, there will </w:t>
      </w:r>
      <w:r w:rsidR="00EB7395" w:rsidRPr="00EB7395">
        <w:rPr>
          <w:lang w:val="en-150"/>
        </w:rPr>
        <w:t xml:space="preserve">be </w:t>
      </w:r>
      <w:r w:rsidRPr="00EB7395">
        <w:rPr>
          <w:lang w:val="en-150"/>
        </w:rPr>
        <w:t>be</w:t>
      </w:r>
      <w:r w:rsidR="00EB7395" w:rsidRPr="00EB7395">
        <w:rPr>
          <w:lang w:val="en-150"/>
        </w:rPr>
        <w:t>ing</w:t>
      </w:r>
      <w:r w:rsidRPr="00EB7395">
        <w:rPr>
          <w:lang w:val="en-150"/>
        </w:rPr>
        <w:t xml:space="preserve"> less than 1% of the world's population living below the poverty line.</w:t>
      </w:r>
    </w:p>
    <w:p w14:paraId="23FC3F96" w14:textId="77777777" w:rsidR="00DA768C" w:rsidRDefault="00DA768C"/>
    <w:sectPr w:rsidR="00DA768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bAwNzS1tDS0NLNQ0lEKTi0uzszPAykwqgUAY6PmkywAAAA="/>
  </w:docVars>
  <w:rsids>
    <w:rsidRoot w:val="002C0D81"/>
    <w:rsid w:val="002C0D81"/>
    <w:rsid w:val="006579E8"/>
    <w:rsid w:val="00896596"/>
    <w:rsid w:val="00931EF0"/>
    <w:rsid w:val="00DA768C"/>
    <w:rsid w:val="00EB7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4F9A9"/>
  <w15:chartTrackingRefBased/>
  <w15:docId w15:val="{034A165C-B3CE-48B9-9C36-09A34C935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79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79E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авел Александрович Моисеенко</dc:creator>
  <cp:keywords/>
  <dc:description/>
  <cp:lastModifiedBy>Павел Александрович Моисеенко</cp:lastModifiedBy>
  <cp:revision>5</cp:revision>
  <dcterms:created xsi:type="dcterms:W3CDTF">2021-07-01T19:11:00Z</dcterms:created>
  <dcterms:modified xsi:type="dcterms:W3CDTF">2021-07-02T08:37:00Z</dcterms:modified>
</cp:coreProperties>
</file>